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Barcelona</w:t>
      </w:r>
    </w:p>
    <w:bookmarkStart w:id="20" w:name="Xede60d4b1fe4587e9c9b155f7555eea8d989686"/>
    <w:p>
      <w:pPr>
        <w:pStyle w:val="Heading1"/>
      </w:pPr>
      <w:r>
        <w:t xml:space="preserve">Internship Application Letter for Mechanic Position</w:t>
      </w:r>
    </w:p>
    <w:p>
      <w:pPr>
        <w:pStyle w:val="FirstParagraph"/>
      </w:pPr>
      <w:r>
        <w:t xml:space="preserve">Juan Carlos Martínez</w:t>
      </w:r>
      <w:r>
        <w:br/>
      </w:r>
      <w:r>
        <w:t xml:space="preserve">Barcelona, Catalonia, Spain</w:t>
      </w:r>
      <w:r>
        <w:br/>
      </w:r>
      <w:r>
        <w:t xml:space="preserve">juanc.martinez@email.com | +34 600 123 456</w:t>
      </w:r>
    </w:p>
    <w:p>
      <w:pPr>
        <w:pStyle w:val="BodyText"/>
      </w:pPr>
      <w:r>
        <w:t xml:space="preserve">October 26, 2023</w:t>
      </w:r>
    </w:p>
    <w:bookmarkEnd w:id="20"/>
    <w:p>
      <w:pPr>
        <w:pStyle w:val="BodyText"/>
      </w:pPr>
      <w:r>
        <w:t xml:space="preserve">Hiring Manager</w:t>
      </w:r>
      <w:r>
        <w:br/>
      </w:r>
      <w:r>
        <w:t xml:space="preserve">Automotriz Barcelona Solutions</w:t>
      </w:r>
      <w:r>
        <w:br/>
      </w:r>
      <w:r>
        <w:t xml:space="preserve">Calle de la Innovación, 15</w:t>
      </w:r>
      <w:r>
        <w:br/>
      </w:r>
      <w:r>
        <w:t xml:space="preserve">08004 Barcelona, Spain</w:t>
      </w:r>
    </w:p>
    <w:p>
      <w:pPr>
        <w:pStyle w:val="BodyText"/>
      </w:pPr>
      <w:r>
        <w:t xml:space="preserve">Subject: Application for Mechanic Internship Position</w:t>
      </w:r>
    </w:p>
    <w:p>
      <w:pPr>
        <w:pStyle w:val="BodyText"/>
      </w:pPr>
      <w:r>
        <w:t xml:space="preserve">Dear Hiring Manager,</w:t>
      </w:r>
    </w:p>
    <w:p>
      <w:pPr>
        <w:pStyle w:val="BodyText"/>
      </w:pPr>
      <w:r>
        <w:t xml:space="preserve">It is with profound enthusiasm that I submit my application for the Mechanic Internship position at Automotriz Barcelona Solutions, as advertised on the Barcelona Employment Portal. As a dedicated automotive engineering student at the Universitat Politècnica de Catalunya (UPC) with hands-on experience in vehicle diagnostics and maintenance, I am confident that my technical skills, passion for automotive technology, and deep commitment to learning align perfectly with your esteemed organization's reputation in Spain Barcelona's dynamic automotive sector. This Internship Application Letter represents not just a job application, but a sincere expression of my desire to contribute meaningfully as a future Mechanic within Europe's most innovative automotive hub.</w:t>
      </w:r>
    </w:p>
    <w:p>
      <w:pPr>
        <w:pStyle w:val="BodyText"/>
      </w:pPr>
      <w:r>
        <w:t xml:space="preserve">My fascination with mechanics began during childhood visits to my grandfather's workshop in L'Hospitalet, where I learned the intricate language of engines and the satisfaction of restoring mechanical harmony. This early exposure ignited a lifelong passion that has guided me through rigorous academic training at UPC, where I've completed specialized coursework in advanced automotive diagnostics, hybrid vehicle systems, and engine performance optimization. The university's partnership with Barcelona's leading auto-repair networks has provided me with unique opportunities to work on modern vehicles – including electric models from Tesla and Renault – which are increasingly prevalent across Spain Barcelona's urban landscape. My recent certification in OBD-II diagnostic systems through the official Spanish Automotive Association (AED) further demonstrates my commitment to staying current with industry standards.</w:t>
      </w:r>
    </w:p>
    <w:p>
      <w:pPr>
        <w:pStyle w:val="BodyText"/>
      </w:pPr>
      <w:r>
        <w:t xml:space="preserve">What particularly draws me to Automotriz Barcelona Solutions is your company's pioneering work in sustainable automotive solutions within Spain Barcelona. Your recent implementation of zero-emission vehicle service protocols and partnerships with local eco-mobility initiatives resonate deeply with my professional values. Having grown up witnessing Barcelona's transformation into a European leader in green transportation – from the city's superblocks reducing emissions to its expanding electric bus fleet – I understand that the future of Mechanic work requires both technical expertise and environmental consciousness. This internship opportunity represents the perfect convergence of my academic preparation and Barcelona's progressive automotive vision, where maintaining traditional mechanical artistry while embracing sustainable innovation defines the industry's evolution.</w:t>
      </w:r>
    </w:p>
    <w:p>
      <w:pPr>
        <w:pStyle w:val="BodyText"/>
      </w:pPr>
      <w:r>
        <w:t xml:space="preserve">During my academic tenure, I've developed comprehensive technical competencies that directly apply to your workshop environment. I possess proficiency in using modern diagnostic tools like Bosch KTS 450 and Snap-on MODIS systems, and have completed over 150 hours of supervised maintenance work across various vehicle platforms. My recent project involved developing a predictive maintenance algorithm for fleet management systems – a skill that complements Barcelona's growing emphasis on data-driven automotive services. Moreover, I've cultivated essential soft skills through my participation in the UPC Automotive Club: leading three technical workshops for 50+ students on engine tuning basics, coordinating with local garages to provide free safety inspections during Barcelona's Car Free Day events, and collaborating with Spanish manufacturers to test prototype components. These experiences have honed my ability to communicate complex mechanical concepts clearly – a vital trait when working as a Mechanic in Spain Barcelona's multicultural workshop environment.</w:t>
      </w:r>
    </w:p>
    <w:p>
      <w:pPr>
        <w:pStyle w:val="BodyText"/>
      </w:pPr>
      <w:r>
        <w:t xml:space="preserve">I recognize that Barcelona offers more than just professional opportunity; it provides an immersive cultural context where automotive innovation thrives. The city's unique blend of historic craftsmanship and forward-thinking technology creates an unparalleled learning environment for any aspiring Mechanic. From the precision engineering traditions of Barcelona's industrial heritage to the cutting-edge research at institutions like the Centre for Technological Innovation (CIT) in Terrassa, this city embodies what it means to be a modern automotive professional. As someone who has navigated Barcelona's vibrant streets daily – whether commuting via bike through Passeig de Gràcia or exploring Montjuïc's automotive exhibitions – I understand the local context that shapes both the vehicles and the mechanics who serve them. This deep cultural connection ensures I won't just be a foreign intern, but an engaged contributor to Spain Barcelona's automotive community.</w:t>
      </w:r>
    </w:p>
    <w:p>
      <w:pPr>
        <w:pStyle w:val="BodyText"/>
      </w:pPr>
      <w:r>
        <w:t xml:space="preserve">The specific skills I hope to develop during this internship include advanced hybrid powertrain diagnostics (particularly for the growing fleet of Renault ZOE and Nissan Leaf models in Barcelona), precision alignment procedures using laser technology, and comprehensive understanding of European emission standards. I am eager to learn from your team's expertise in maintaining high-performance vehicles that serve Barcelona's diverse driving conditions – from narrow Gothic Quarter streets to the scenic coastal routes along Costa Brava. As a fluent Spanish speaker with conversational Catalan (and ongoing language studies), I can immediately contribute without linguistic barriers, which is crucial for seamless communication in a busy workshop environment across Spain Barcelona.</w:t>
      </w:r>
    </w:p>
    <w:p>
      <w:pPr>
        <w:pStyle w:val="BodyText"/>
      </w:pPr>
      <w:r>
        <w:t xml:space="preserve">This Internship Application Letter reflects my unwavering commitment to becoming a skilled Mechanic who embodies the highest standards of technical excellence and customer service. I am particularly inspired by Automotriz Barcelona Solutions' recent initiative to train technicians in AI-assisted diagnostics – an emerging field I've been studying independently through Barcelona's Technical University extension programs. My academic background, hands-on experience with modern vehicle systems, and cultural immersion in Spain Barcelona position me to contribute from day one while rapidly absorbing your workshop's specialized methodologies. I am prepared to dedicate 25 hours weekly over the six-month internship period, including weekends during peak seasonal demand periods that characterize Barcelona's automotive service cycle.</w:t>
      </w:r>
    </w:p>
    <w:p>
      <w:pPr>
        <w:pStyle w:val="BodyText"/>
      </w:pPr>
      <w:r>
        <w:t xml:space="preserve">Thank you for considering my application for this prestigious Mechanic Internship. I have attached my resume detailing additional projects and certifications, and I welcome the opportunity to discuss how my proactive approach, technical skills, and passion for Barcelona's automotive evolution can benefit your team. Having spent years dreaming of contributing to Spain Barcelona's mechanical legacy – from restoring classic Hispano-Suiza models in local museums to supporting the city's electric mobility transition – I am ready to bring my energy and dedication directly to Automotriz Barcelona Solutions' workshop. I look forward to the possibility of discussing this opportunity further at your earliest convenience.</w:t>
      </w:r>
    </w:p>
    <w:p>
      <w:pPr>
        <w:pStyle w:val="BodyText"/>
      </w:pPr>
      <w:r>
        <w:t xml:space="preserve">Sincerely,</w:t>
      </w:r>
      <w:r>
        <w:br/>
      </w:r>
      <w:r>
        <w:br/>
      </w:r>
      <w:r>
        <w:rPr>
          <w:bCs/>
          <w:b/>
        </w:rPr>
        <w:t xml:space="preserve">Juan Carlos Martínez</w:t>
      </w:r>
      <w:r>
        <w:br/>
      </w:r>
      <w:r>
        <w:t xml:space="preserve">Automotive Engineering Student, UPC</w:t>
      </w:r>
    </w:p>
    <w:p>
      <w:pPr>
        <w:pStyle w:val="BodyText"/>
      </w:pPr>
      <w:r>
        <w:t xml:space="preserve">Word Count Verification: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in Barcelona</dc:title>
  <dc:creator/>
  <dc:language>en</dc:language>
  <cp:keywords/>
  <dcterms:created xsi:type="dcterms:W3CDTF">2026-07-21T14:22:53Z</dcterms:created>
  <dcterms:modified xsi:type="dcterms:W3CDTF">2026-07-21T14:22:53Z</dcterms:modified>
</cp:coreProperties>
</file>

<file path=docProps/custom.xml><?xml version="1.0" encoding="utf-8"?>
<Properties xmlns="http://schemas.openxmlformats.org/officeDocument/2006/custom-properties" xmlns:vt="http://schemas.openxmlformats.org/officeDocument/2006/docPropsVTypes"/>
</file>